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8BDB7" w14:textId="6DB7FA82" w:rsidR="00FF1D1E" w:rsidRPr="00FF1D1E" w:rsidRDefault="00EF4E0E" w:rsidP="00A65B92">
      <w:pPr>
        <w:spacing w:after="0" w:line="240" w:lineRule="auto"/>
        <w:ind w:left="-426" w:right="1274"/>
        <w:jc w:val="center"/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111980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8CF0D01" wp14:editId="3CB75A17">
                <wp:simplePos x="0" y="0"/>
                <wp:positionH relativeFrom="page">
                  <wp:posOffset>497205</wp:posOffset>
                </wp:positionH>
                <wp:positionV relativeFrom="page">
                  <wp:posOffset>331470</wp:posOffset>
                </wp:positionV>
                <wp:extent cx="685800" cy="410210"/>
                <wp:effectExtent l="0" t="0" r="19050" b="27940"/>
                <wp:wrapSquare wrapText="bothSides"/>
                <wp:docPr id="6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410210"/>
                        </a:xfrm>
                        <a:custGeom>
                          <a:avLst/>
                          <a:gdLst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  <a:gd name="connsiteX0" fmla="*/ 0 w 685800"/>
                            <a:gd name="connsiteY0" fmla="*/ 0 h 438150"/>
                            <a:gd name="connsiteX1" fmla="*/ 685800 w 685800"/>
                            <a:gd name="connsiteY1" fmla="*/ 0 h 438150"/>
                            <a:gd name="connsiteX2" fmla="*/ 685800 w 685800"/>
                            <a:gd name="connsiteY2" fmla="*/ 438150 h 438150"/>
                            <a:gd name="connsiteX3" fmla="*/ 0 w 685800"/>
                            <a:gd name="connsiteY3" fmla="*/ 438150 h 438150"/>
                            <a:gd name="connsiteX4" fmla="*/ 0 w 685800"/>
                            <a:gd name="connsiteY4" fmla="*/ 0 h 438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85800" h="438150">
                              <a:moveTo>
                                <a:pt x="0" y="0"/>
                              </a:moveTo>
                              <a:lnTo>
                                <a:pt x="685800" y="0"/>
                              </a:lnTo>
                              <a:lnTo>
                                <a:pt x="685800" y="438150"/>
                              </a:lnTo>
                              <a:lnTo>
                                <a:pt x="0" y="43815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 cmpd="thickThin">
                          <a:solidFill>
                            <a:srgbClr val="62242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B46FA8" w14:textId="77777777" w:rsidR="00847D3E" w:rsidRPr="00003CD7" w:rsidRDefault="00847D3E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 w:rsidRPr="00003CD7"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ED</w:t>
                            </w:r>
                            <w:r w:rsidR="008E15F8"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I</w:t>
                            </w:r>
                            <w:r w:rsidRPr="00003CD7">
                              <w:rPr>
                                <w:rFonts w:asciiTheme="majorHAnsi" w:eastAsiaTheme="majorEastAsia" w:hAnsiTheme="majorHAnsi" w:cstheme="majorBidi"/>
                                <w:b/>
                                <w:iCs/>
                                <w:sz w:val="28"/>
                                <w:szCs w:val="28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CF0D01" id="Text Box 2" o:spid="_x0000_s1026" style="position:absolute;left:0;text-align:left;margin-left:39.15pt;margin-top:26.1pt;width:54pt;height:32.3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coordsize="685800,438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" o:allowincell="f" adj="-11796480,,5400" path="m,l685800,r,438150l,438150,,xe" filled="f" strokecolor="#622423" strokeweight="1pt">
                <v:stroke linestyle="thickThin" joinstyle="miter"/>
                <v:formulas/>
                <v:path o:connecttype="custom" o:connectlocs="0,0;685800,0;685800,410210;0,410210;0,0" o:connectangles="0,0,0,0,0" textboxrect="0,0,685800,438150"/>
                <v:textbox inset="10.8pt,7.2pt,10.8pt,7.2pt">
                  <w:txbxContent>
                    <w:p w14:paraId="3EB46FA8" w14:textId="77777777" w:rsidR="00847D3E" w:rsidRPr="00003CD7" w:rsidRDefault="00847D3E">
                      <w:pPr>
                        <w:spacing w:after="0" w:line="360" w:lineRule="auto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</w:pPr>
                      <w:r w:rsidRPr="00003CD7"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ED</w:t>
                      </w:r>
                      <w:r w:rsidR="008E15F8"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I</w:t>
                      </w:r>
                      <w:r w:rsidRPr="00003CD7">
                        <w:rPr>
                          <w:rFonts w:asciiTheme="majorHAnsi" w:eastAsiaTheme="majorEastAsia" w:hAnsiTheme="majorHAnsi" w:cstheme="majorBidi"/>
                          <w:b/>
                          <w:iCs/>
                          <w:sz w:val="28"/>
                          <w:szCs w:val="28"/>
                        </w:rPr>
                        <w:t>I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5096545F" w14:textId="7DA22CF4" w:rsidR="00D94BBB" w:rsidRDefault="0076067A" w:rsidP="00336822">
      <w:pPr>
        <w:spacing w:after="0" w:line="240" w:lineRule="auto"/>
        <w:ind w:right="-2" w:hanging="426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J</w:t>
      </w:r>
      <w:r w:rsidR="00226B4F">
        <w:rPr>
          <w:rFonts w:ascii="Times New Roman" w:hAnsi="Times New Roman" w:cs="Times New Roman"/>
          <w:b/>
          <w:sz w:val="28"/>
          <w:szCs w:val="28"/>
        </w:rPr>
        <w:t xml:space="preserve">uly </w:t>
      </w:r>
      <w:r w:rsidR="00B41254">
        <w:rPr>
          <w:rFonts w:ascii="Times New Roman" w:hAnsi="Times New Roman" w:cs="Times New Roman"/>
          <w:b/>
          <w:sz w:val="28"/>
          <w:szCs w:val="28"/>
        </w:rPr>
        <w:t>12</w:t>
      </w:r>
      <w:r w:rsidR="00D94BBB" w:rsidRPr="00D94BBB">
        <w:rPr>
          <w:rFonts w:ascii="Times New Roman" w:hAnsi="Times New Roman" w:cs="Times New Roman"/>
          <w:b/>
          <w:sz w:val="28"/>
          <w:szCs w:val="28"/>
        </w:rPr>
        <w:t>, 202</w:t>
      </w:r>
      <w:r w:rsidR="00A65B92">
        <w:rPr>
          <w:rFonts w:ascii="Times New Roman" w:hAnsi="Times New Roman" w:cs="Times New Roman"/>
          <w:b/>
          <w:sz w:val="28"/>
          <w:szCs w:val="28"/>
        </w:rPr>
        <w:t>2</w:t>
      </w:r>
    </w:p>
    <w:p w14:paraId="2F78CD47" w14:textId="71B5F3B1" w:rsidR="00153653" w:rsidRDefault="00153653" w:rsidP="00336822">
      <w:pPr>
        <w:spacing w:after="0" w:line="240" w:lineRule="auto"/>
        <w:ind w:right="-2" w:hanging="426"/>
        <w:jc w:val="right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4621F33A" w14:textId="77777777" w:rsidR="00226B4F" w:rsidRDefault="00226B4F" w:rsidP="00336822">
      <w:pPr>
        <w:spacing w:after="0" w:line="240" w:lineRule="auto"/>
        <w:ind w:right="-2" w:hanging="426"/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36898FDF" w14:textId="1D39B9A7" w:rsidR="0051032E" w:rsidRDefault="007E6916" w:rsidP="00B853FC">
      <w:pPr>
        <w:spacing w:after="0" w:line="240" w:lineRule="auto"/>
        <w:ind w:right="-2" w:hanging="426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41254">
        <w:rPr>
          <w:noProof/>
        </w:rPr>
        <w:drawing>
          <wp:inline distT="0" distB="0" distL="0" distR="0" wp14:anchorId="3161E2D3" wp14:editId="6752819B">
            <wp:extent cx="6119495" cy="454659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454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D7442" w14:textId="6271DB85" w:rsidR="00071D54" w:rsidRDefault="00071D54" w:rsidP="00161AA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sectPr w:rsidR="00071D54" w:rsidSect="00B41254">
      <w:pgSz w:w="11906" w:h="16838" w:code="9"/>
      <w:pgMar w:top="709" w:right="851" w:bottom="142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c2NLCwNDA0t7BQ0lEKTi0uzszPAykwNaoFAEuSgv4tAAAA"/>
  </w:docVars>
  <w:rsids>
    <w:rsidRoot w:val="00BC001A"/>
    <w:rsid w:val="00003CD7"/>
    <w:rsid w:val="0000681D"/>
    <w:rsid w:val="000138AD"/>
    <w:rsid w:val="00017EC0"/>
    <w:rsid w:val="000321EE"/>
    <w:rsid w:val="00033211"/>
    <w:rsid w:val="00033B5E"/>
    <w:rsid w:val="00036518"/>
    <w:rsid w:val="00046435"/>
    <w:rsid w:val="00052538"/>
    <w:rsid w:val="00054E1D"/>
    <w:rsid w:val="000576B7"/>
    <w:rsid w:val="0006185A"/>
    <w:rsid w:val="00065279"/>
    <w:rsid w:val="00070905"/>
    <w:rsid w:val="00071D54"/>
    <w:rsid w:val="00094C41"/>
    <w:rsid w:val="000D2D67"/>
    <w:rsid w:val="00102F24"/>
    <w:rsid w:val="001073C9"/>
    <w:rsid w:val="00110597"/>
    <w:rsid w:val="00111980"/>
    <w:rsid w:val="00122A7D"/>
    <w:rsid w:val="0012605D"/>
    <w:rsid w:val="00130AFA"/>
    <w:rsid w:val="00133C5A"/>
    <w:rsid w:val="00134F71"/>
    <w:rsid w:val="00135DE2"/>
    <w:rsid w:val="00145274"/>
    <w:rsid w:val="001453CA"/>
    <w:rsid w:val="00150511"/>
    <w:rsid w:val="00153653"/>
    <w:rsid w:val="00161675"/>
    <w:rsid w:val="00161AA1"/>
    <w:rsid w:val="00195F0C"/>
    <w:rsid w:val="00196193"/>
    <w:rsid w:val="001B699F"/>
    <w:rsid w:val="001D1605"/>
    <w:rsid w:val="001D208C"/>
    <w:rsid w:val="001D3971"/>
    <w:rsid w:val="001D708D"/>
    <w:rsid w:val="001D7DFA"/>
    <w:rsid w:val="001E031F"/>
    <w:rsid w:val="00200753"/>
    <w:rsid w:val="002103E4"/>
    <w:rsid w:val="00214C9E"/>
    <w:rsid w:val="00226B4F"/>
    <w:rsid w:val="00233C28"/>
    <w:rsid w:val="002421A0"/>
    <w:rsid w:val="00242A5A"/>
    <w:rsid w:val="00243FCD"/>
    <w:rsid w:val="00247C6F"/>
    <w:rsid w:val="00252436"/>
    <w:rsid w:val="00261CD4"/>
    <w:rsid w:val="00275995"/>
    <w:rsid w:val="00280232"/>
    <w:rsid w:val="0028406B"/>
    <w:rsid w:val="00285801"/>
    <w:rsid w:val="00287288"/>
    <w:rsid w:val="0029146B"/>
    <w:rsid w:val="002A0BED"/>
    <w:rsid w:val="002A4F98"/>
    <w:rsid w:val="002A7C42"/>
    <w:rsid w:val="002B3BBB"/>
    <w:rsid w:val="002D2DCA"/>
    <w:rsid w:val="002E2F35"/>
    <w:rsid w:val="0032215D"/>
    <w:rsid w:val="003232E4"/>
    <w:rsid w:val="00336822"/>
    <w:rsid w:val="003416B0"/>
    <w:rsid w:val="00342856"/>
    <w:rsid w:val="00347AD0"/>
    <w:rsid w:val="00350CCC"/>
    <w:rsid w:val="003523EF"/>
    <w:rsid w:val="00361BF3"/>
    <w:rsid w:val="00364F7B"/>
    <w:rsid w:val="00365972"/>
    <w:rsid w:val="00374C11"/>
    <w:rsid w:val="00380349"/>
    <w:rsid w:val="00396679"/>
    <w:rsid w:val="003A3D59"/>
    <w:rsid w:val="003A50DA"/>
    <w:rsid w:val="003B37EB"/>
    <w:rsid w:val="003B74AE"/>
    <w:rsid w:val="003D695A"/>
    <w:rsid w:val="003E198A"/>
    <w:rsid w:val="003F0A25"/>
    <w:rsid w:val="00402855"/>
    <w:rsid w:val="00424FEF"/>
    <w:rsid w:val="004315C2"/>
    <w:rsid w:val="0043646C"/>
    <w:rsid w:val="00440567"/>
    <w:rsid w:val="00465F78"/>
    <w:rsid w:val="004735EC"/>
    <w:rsid w:val="004848D9"/>
    <w:rsid w:val="0048593F"/>
    <w:rsid w:val="0049536A"/>
    <w:rsid w:val="004A067F"/>
    <w:rsid w:val="004A35AE"/>
    <w:rsid w:val="004B686D"/>
    <w:rsid w:val="004C14EA"/>
    <w:rsid w:val="004C5F69"/>
    <w:rsid w:val="004D7DB8"/>
    <w:rsid w:val="004E0648"/>
    <w:rsid w:val="004E27F3"/>
    <w:rsid w:val="004E39AD"/>
    <w:rsid w:val="004F44C3"/>
    <w:rsid w:val="004F7C5B"/>
    <w:rsid w:val="00504B40"/>
    <w:rsid w:val="00506DD4"/>
    <w:rsid w:val="0051032E"/>
    <w:rsid w:val="00513580"/>
    <w:rsid w:val="00522260"/>
    <w:rsid w:val="00527DBD"/>
    <w:rsid w:val="00532402"/>
    <w:rsid w:val="005450E4"/>
    <w:rsid w:val="00552925"/>
    <w:rsid w:val="00556E06"/>
    <w:rsid w:val="0056064B"/>
    <w:rsid w:val="00563ED0"/>
    <w:rsid w:val="00565780"/>
    <w:rsid w:val="00572B5F"/>
    <w:rsid w:val="00585012"/>
    <w:rsid w:val="00596E26"/>
    <w:rsid w:val="00597FC5"/>
    <w:rsid w:val="005A61C9"/>
    <w:rsid w:val="005A6FB2"/>
    <w:rsid w:val="005A73EC"/>
    <w:rsid w:val="005A771C"/>
    <w:rsid w:val="005A7DA4"/>
    <w:rsid w:val="005B1DF4"/>
    <w:rsid w:val="005C43F5"/>
    <w:rsid w:val="005D3E78"/>
    <w:rsid w:val="005D5508"/>
    <w:rsid w:val="005D6835"/>
    <w:rsid w:val="005D68C2"/>
    <w:rsid w:val="005D742F"/>
    <w:rsid w:val="00617CDE"/>
    <w:rsid w:val="00635D0E"/>
    <w:rsid w:val="006457EC"/>
    <w:rsid w:val="0065034A"/>
    <w:rsid w:val="006578FA"/>
    <w:rsid w:val="00665E71"/>
    <w:rsid w:val="00666779"/>
    <w:rsid w:val="00680F93"/>
    <w:rsid w:val="0069240D"/>
    <w:rsid w:val="006C350B"/>
    <w:rsid w:val="006C6EEB"/>
    <w:rsid w:val="006E00D2"/>
    <w:rsid w:val="006F45C1"/>
    <w:rsid w:val="00715202"/>
    <w:rsid w:val="007173CA"/>
    <w:rsid w:val="007309F0"/>
    <w:rsid w:val="007427C5"/>
    <w:rsid w:val="00753E2A"/>
    <w:rsid w:val="00754DD7"/>
    <w:rsid w:val="0075595C"/>
    <w:rsid w:val="0076067A"/>
    <w:rsid w:val="00766F9F"/>
    <w:rsid w:val="00782D79"/>
    <w:rsid w:val="007C11CC"/>
    <w:rsid w:val="007C5C2B"/>
    <w:rsid w:val="007C7265"/>
    <w:rsid w:val="007D1149"/>
    <w:rsid w:val="007E18D9"/>
    <w:rsid w:val="007E1F63"/>
    <w:rsid w:val="007E359B"/>
    <w:rsid w:val="007E6916"/>
    <w:rsid w:val="007F433C"/>
    <w:rsid w:val="007F6865"/>
    <w:rsid w:val="008020F2"/>
    <w:rsid w:val="008130D8"/>
    <w:rsid w:val="00833988"/>
    <w:rsid w:val="00844298"/>
    <w:rsid w:val="00846212"/>
    <w:rsid w:val="00847D3E"/>
    <w:rsid w:val="00855641"/>
    <w:rsid w:val="00864A37"/>
    <w:rsid w:val="008821F5"/>
    <w:rsid w:val="00882434"/>
    <w:rsid w:val="00884D92"/>
    <w:rsid w:val="008B1E04"/>
    <w:rsid w:val="008C019E"/>
    <w:rsid w:val="008C5804"/>
    <w:rsid w:val="008D00FA"/>
    <w:rsid w:val="008D14B1"/>
    <w:rsid w:val="008E15F8"/>
    <w:rsid w:val="008F0469"/>
    <w:rsid w:val="008F17CB"/>
    <w:rsid w:val="00920A91"/>
    <w:rsid w:val="00920B0A"/>
    <w:rsid w:val="00924B51"/>
    <w:rsid w:val="00932ECD"/>
    <w:rsid w:val="00950C81"/>
    <w:rsid w:val="00956163"/>
    <w:rsid w:val="009666AF"/>
    <w:rsid w:val="00972273"/>
    <w:rsid w:val="009774CE"/>
    <w:rsid w:val="009852E0"/>
    <w:rsid w:val="009979A1"/>
    <w:rsid w:val="009A05F8"/>
    <w:rsid w:val="009B21DD"/>
    <w:rsid w:val="009D6445"/>
    <w:rsid w:val="009D6A15"/>
    <w:rsid w:val="009E00DF"/>
    <w:rsid w:val="009F2694"/>
    <w:rsid w:val="009F3CAC"/>
    <w:rsid w:val="009F6D91"/>
    <w:rsid w:val="00A278F1"/>
    <w:rsid w:val="00A34422"/>
    <w:rsid w:val="00A3672D"/>
    <w:rsid w:val="00A36E32"/>
    <w:rsid w:val="00A51312"/>
    <w:rsid w:val="00A52B8F"/>
    <w:rsid w:val="00A55822"/>
    <w:rsid w:val="00A6082D"/>
    <w:rsid w:val="00A623DB"/>
    <w:rsid w:val="00A657DF"/>
    <w:rsid w:val="00A65B92"/>
    <w:rsid w:val="00A66570"/>
    <w:rsid w:val="00A7251E"/>
    <w:rsid w:val="00A74FF3"/>
    <w:rsid w:val="00A76167"/>
    <w:rsid w:val="00A81BC2"/>
    <w:rsid w:val="00A836F9"/>
    <w:rsid w:val="00A92CD4"/>
    <w:rsid w:val="00AB4682"/>
    <w:rsid w:val="00AD6ECC"/>
    <w:rsid w:val="00AE17BD"/>
    <w:rsid w:val="00AE2D22"/>
    <w:rsid w:val="00AE71AE"/>
    <w:rsid w:val="00AF6BDC"/>
    <w:rsid w:val="00B047D1"/>
    <w:rsid w:val="00B13246"/>
    <w:rsid w:val="00B3149C"/>
    <w:rsid w:val="00B37907"/>
    <w:rsid w:val="00B41254"/>
    <w:rsid w:val="00B42784"/>
    <w:rsid w:val="00B4482D"/>
    <w:rsid w:val="00B4648C"/>
    <w:rsid w:val="00B46B25"/>
    <w:rsid w:val="00B731B9"/>
    <w:rsid w:val="00B77650"/>
    <w:rsid w:val="00B853FC"/>
    <w:rsid w:val="00B919FB"/>
    <w:rsid w:val="00BB097E"/>
    <w:rsid w:val="00BC001A"/>
    <w:rsid w:val="00BC00F9"/>
    <w:rsid w:val="00BD12A8"/>
    <w:rsid w:val="00BD6EAA"/>
    <w:rsid w:val="00BF0E33"/>
    <w:rsid w:val="00C24B12"/>
    <w:rsid w:val="00C41134"/>
    <w:rsid w:val="00C54050"/>
    <w:rsid w:val="00C55BD4"/>
    <w:rsid w:val="00C5772E"/>
    <w:rsid w:val="00C6676D"/>
    <w:rsid w:val="00C74BF8"/>
    <w:rsid w:val="00CA71EF"/>
    <w:rsid w:val="00CB12EF"/>
    <w:rsid w:val="00CB7E75"/>
    <w:rsid w:val="00CC7301"/>
    <w:rsid w:val="00CF6F67"/>
    <w:rsid w:val="00D04420"/>
    <w:rsid w:val="00D0577E"/>
    <w:rsid w:val="00D11BBD"/>
    <w:rsid w:val="00D2056D"/>
    <w:rsid w:val="00D217F6"/>
    <w:rsid w:val="00D2636C"/>
    <w:rsid w:val="00D42275"/>
    <w:rsid w:val="00D47D12"/>
    <w:rsid w:val="00D50977"/>
    <w:rsid w:val="00D50C71"/>
    <w:rsid w:val="00D567A7"/>
    <w:rsid w:val="00D71262"/>
    <w:rsid w:val="00D72A67"/>
    <w:rsid w:val="00D74B76"/>
    <w:rsid w:val="00D94BBB"/>
    <w:rsid w:val="00DB51FF"/>
    <w:rsid w:val="00DB67C4"/>
    <w:rsid w:val="00DE3D1D"/>
    <w:rsid w:val="00E045CB"/>
    <w:rsid w:val="00E124B9"/>
    <w:rsid w:val="00E1556D"/>
    <w:rsid w:val="00E4066E"/>
    <w:rsid w:val="00E41A63"/>
    <w:rsid w:val="00E427E9"/>
    <w:rsid w:val="00E51E82"/>
    <w:rsid w:val="00E6086F"/>
    <w:rsid w:val="00E70518"/>
    <w:rsid w:val="00E809DF"/>
    <w:rsid w:val="00E8445F"/>
    <w:rsid w:val="00E844D8"/>
    <w:rsid w:val="00E871F5"/>
    <w:rsid w:val="00E91343"/>
    <w:rsid w:val="00E977E2"/>
    <w:rsid w:val="00EA13D7"/>
    <w:rsid w:val="00EA59BB"/>
    <w:rsid w:val="00EA6F8F"/>
    <w:rsid w:val="00EC78F0"/>
    <w:rsid w:val="00EC7D42"/>
    <w:rsid w:val="00ED1DAA"/>
    <w:rsid w:val="00EF2945"/>
    <w:rsid w:val="00EF4E0E"/>
    <w:rsid w:val="00F0586C"/>
    <w:rsid w:val="00F13458"/>
    <w:rsid w:val="00F23D6C"/>
    <w:rsid w:val="00F34273"/>
    <w:rsid w:val="00F40AF8"/>
    <w:rsid w:val="00F411B8"/>
    <w:rsid w:val="00F513CC"/>
    <w:rsid w:val="00F53FB1"/>
    <w:rsid w:val="00F72345"/>
    <w:rsid w:val="00F76960"/>
    <w:rsid w:val="00F9008D"/>
    <w:rsid w:val="00FA326B"/>
    <w:rsid w:val="00FA3F31"/>
    <w:rsid w:val="00FC0EFD"/>
    <w:rsid w:val="00FC7C14"/>
    <w:rsid w:val="00FD2532"/>
    <w:rsid w:val="00FD3FFD"/>
    <w:rsid w:val="00FF1D1E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0C937"/>
  <w15:docId w15:val="{2EBDCD96-5A3B-4B7D-9FA2-B19792B4A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0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79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6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15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rary</dc:creator>
  <cp:lastModifiedBy>Library</cp:lastModifiedBy>
  <cp:revision>2</cp:revision>
  <cp:lastPrinted>2022-07-12T16:22:00Z</cp:lastPrinted>
  <dcterms:created xsi:type="dcterms:W3CDTF">2022-07-12T16:23:00Z</dcterms:created>
  <dcterms:modified xsi:type="dcterms:W3CDTF">2022-07-12T16:23:00Z</dcterms:modified>
</cp:coreProperties>
</file>